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2BB4B" w14:textId="0D09CBE3" w:rsidR="008E4B5D" w:rsidRPr="00C454DC" w:rsidRDefault="008E4B5D" w:rsidP="007270A4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aps/>
          <w:kern w:val="0"/>
          <w:sz w:val="24"/>
          <w:szCs w:val="24"/>
          <w14:ligatures w14:val="none"/>
        </w:rPr>
      </w:pP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FORM </w:t>
      </w:r>
      <w:r w:rsidR="0017320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</w:t>
      </w: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:  </w:t>
      </w:r>
      <w:r w:rsidR="009A41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C Application Type</w:t>
      </w:r>
      <w:r w:rsidR="002929B6"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="002929B6" w:rsidRPr="00C454D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–</w:t>
      </w: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ONE COPY </w:t>
      </w:r>
      <w:r w:rsidR="00D5761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ONLY </w:t>
      </w: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WITH EACH </w:t>
      </w:r>
      <w:r w:rsidR="00D5761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CKET SUBMISSION</w:t>
      </w:r>
    </w:p>
    <w:p w14:paraId="28B128D2" w14:textId="5BE9BFAC" w:rsidR="00633F10" w:rsidRPr="00B36F05" w:rsidRDefault="00F94F8F" w:rsidP="00B36F05">
      <w:pPr>
        <w:rPr>
          <w:rStyle w:val="normaltextrun"/>
          <w:rFonts w:ascii="Times New Roman" w:hAnsi="Times New Roman" w:cs="Times New Roman"/>
          <w:sz w:val="24"/>
          <w:szCs w:val="24"/>
        </w:rPr>
      </w:pPr>
      <w:r w:rsidRPr="00B36F05">
        <w:rPr>
          <w:rStyle w:val="normaltextrun"/>
          <w:rFonts w:ascii="Times New Roman" w:hAnsi="Times New Roman" w:cs="Times New Roman"/>
          <w:sz w:val="24"/>
          <w:szCs w:val="24"/>
        </w:rPr>
        <w:t xml:space="preserve">Please mark the </w:t>
      </w:r>
      <w:r w:rsidR="009A4150">
        <w:rPr>
          <w:rStyle w:val="normaltextrun"/>
          <w:rFonts w:ascii="Times New Roman" w:hAnsi="Times New Roman" w:cs="Times New Roman"/>
          <w:sz w:val="24"/>
          <w:szCs w:val="24"/>
        </w:rPr>
        <w:t>FRC Type</w:t>
      </w:r>
      <w:r w:rsidRPr="00B36F05">
        <w:rPr>
          <w:rStyle w:val="normaltextrun"/>
          <w:rFonts w:ascii="Times New Roman" w:hAnsi="Times New Roman" w:cs="Times New Roman"/>
          <w:sz w:val="24"/>
          <w:szCs w:val="24"/>
        </w:rPr>
        <w:t xml:space="preserve"> for which </w:t>
      </w:r>
      <w:r w:rsidR="00CC154E" w:rsidRPr="00B36F05">
        <w:rPr>
          <w:rStyle w:val="normaltextrun"/>
          <w:rFonts w:ascii="Times New Roman" w:hAnsi="Times New Roman" w:cs="Times New Roman"/>
          <w:sz w:val="24"/>
          <w:szCs w:val="24"/>
        </w:rPr>
        <w:t xml:space="preserve">you will be completing </w:t>
      </w:r>
      <w:r w:rsidR="00BE19A5">
        <w:rPr>
          <w:rStyle w:val="normaltextrun"/>
          <w:rFonts w:ascii="Times New Roman" w:hAnsi="Times New Roman" w:cs="Times New Roman"/>
          <w:sz w:val="24"/>
          <w:szCs w:val="24"/>
        </w:rPr>
        <w:t xml:space="preserve">this </w:t>
      </w:r>
      <w:r w:rsidR="00CC154E" w:rsidRPr="00B36F05">
        <w:rPr>
          <w:rStyle w:val="normaltextrun"/>
          <w:rFonts w:ascii="Times New Roman" w:hAnsi="Times New Roman" w:cs="Times New Roman"/>
          <w:sz w:val="24"/>
          <w:szCs w:val="24"/>
        </w:rPr>
        <w:t xml:space="preserve">application. </w:t>
      </w:r>
      <w:r w:rsidR="007270A4"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  <w:r w:rsidR="00B36F05" w:rsidRPr="002929B6"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B36F05" w:rsidRPr="00B36F05">
        <w:rPr>
          <w:rFonts w:ascii="Times New Roman" w:hAnsi="Times New Roman" w:cs="Times New Roman"/>
          <w:sz w:val="24"/>
          <w:szCs w:val="24"/>
        </w:rPr>
        <w:t xml:space="preserve">:  Each </w:t>
      </w:r>
      <w:r w:rsidR="00696C64">
        <w:rPr>
          <w:rFonts w:ascii="Times New Roman" w:hAnsi="Times New Roman" w:cs="Times New Roman"/>
          <w:sz w:val="24"/>
          <w:szCs w:val="24"/>
        </w:rPr>
        <w:t>FRC Type</w:t>
      </w:r>
      <w:r w:rsidR="00B36F05" w:rsidRPr="00B36F05">
        <w:rPr>
          <w:rFonts w:ascii="Times New Roman" w:hAnsi="Times New Roman" w:cs="Times New Roman"/>
          <w:sz w:val="24"/>
          <w:szCs w:val="24"/>
        </w:rPr>
        <w:t xml:space="preserve"> will need to have a separate Application Packet.</w:t>
      </w:r>
      <w:r w:rsidR="00633F10">
        <w:rPr>
          <w:rStyle w:val="normaltextrun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4950"/>
        <w:gridCol w:w="2965"/>
      </w:tblGrid>
      <w:tr w:rsidR="00FD6C6A" w:rsidRPr="00EB0386" w14:paraId="14284164" w14:textId="77777777" w:rsidTr="00AA762D">
        <w:trPr>
          <w:jc w:val="center"/>
        </w:trPr>
        <w:tc>
          <w:tcPr>
            <w:tcW w:w="2875" w:type="dxa"/>
          </w:tcPr>
          <w:p w14:paraId="47BA4E26" w14:textId="400D6E01" w:rsidR="00FD6C6A" w:rsidRPr="0031086E" w:rsidRDefault="00FD6C6A" w:rsidP="00FD6C6A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FRC Type</w:t>
            </w:r>
          </w:p>
        </w:tc>
        <w:tc>
          <w:tcPr>
            <w:tcW w:w="4950" w:type="dxa"/>
          </w:tcPr>
          <w:p w14:paraId="5154F2CD" w14:textId="5DB34716" w:rsidR="00FD6C6A" w:rsidRPr="0031086E" w:rsidRDefault="009C7237" w:rsidP="00FD6C6A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lace an X in the </w:t>
            </w:r>
            <w:r w:rsidRPr="00B60718">
              <w:rPr>
                <w:rFonts w:ascii="Times New Roman" w:hAnsi="Times New Roman"/>
                <w:b/>
                <w:u w:val="single"/>
              </w:rPr>
              <w:t xml:space="preserve">ONE </w:t>
            </w:r>
            <w:r w:rsidR="00B60718">
              <w:rPr>
                <w:rFonts w:ascii="Times New Roman" w:hAnsi="Times New Roman"/>
                <w:b/>
                <w:u w:val="single"/>
              </w:rPr>
              <w:t xml:space="preserve">(1) </w:t>
            </w:r>
            <w:r>
              <w:rPr>
                <w:rFonts w:ascii="Times New Roman" w:hAnsi="Times New Roman"/>
                <w:b/>
              </w:rPr>
              <w:t>FRC type</w:t>
            </w:r>
            <w:r w:rsidR="00FD6C6A">
              <w:rPr>
                <w:rFonts w:ascii="Times New Roman" w:hAnsi="Times New Roman"/>
                <w:b/>
              </w:rPr>
              <w:t xml:space="preserve"> this application packet is for:</w:t>
            </w:r>
          </w:p>
        </w:tc>
        <w:tc>
          <w:tcPr>
            <w:tcW w:w="2965" w:type="dxa"/>
          </w:tcPr>
          <w:p w14:paraId="42F38AFF" w14:textId="24948ECC" w:rsidR="00FD6C6A" w:rsidRPr="0031086E" w:rsidRDefault="00FD6C6A" w:rsidP="00FD6C6A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Total Amount Requested </w:t>
            </w:r>
            <w:r w:rsidRPr="00FD6C6A">
              <w:rPr>
                <w:rFonts w:ascii="Times New Roman" w:hAnsi="Times New Roman"/>
                <w:bCs/>
              </w:rPr>
              <w:t>(must match to</w:t>
            </w:r>
            <w:r>
              <w:rPr>
                <w:rFonts w:ascii="Times New Roman" w:hAnsi="Times New Roman"/>
                <w:bCs/>
              </w:rPr>
              <w:t>t</w:t>
            </w:r>
            <w:r w:rsidRPr="00FD6C6A">
              <w:rPr>
                <w:rFonts w:ascii="Times New Roman" w:hAnsi="Times New Roman"/>
                <w:bCs/>
              </w:rPr>
              <w:t>al of budget submitted)</w:t>
            </w:r>
          </w:p>
        </w:tc>
      </w:tr>
      <w:tr w:rsidR="00FD6C6A" w:rsidRPr="00EB0386" w14:paraId="70FD0219" w14:textId="77777777" w:rsidTr="00AA762D">
        <w:trPr>
          <w:jc w:val="center"/>
        </w:trPr>
        <w:tc>
          <w:tcPr>
            <w:tcW w:w="10790" w:type="dxa"/>
            <w:gridSpan w:val="3"/>
            <w:shd w:val="clear" w:color="auto" w:fill="D9D9D9" w:themeFill="background1" w:themeFillShade="D9"/>
          </w:tcPr>
          <w:p w14:paraId="103233E1" w14:textId="42F2B66A" w:rsidR="00FD6C6A" w:rsidRDefault="00FD6C6A" w:rsidP="00FD6C6A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eighborhood Based</w:t>
            </w:r>
          </w:p>
        </w:tc>
      </w:tr>
      <w:tr w:rsidR="00FD6C6A" w:rsidRPr="008015CB" w14:paraId="1C0E4A56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1A6A90E8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Bay View</w:t>
            </w:r>
          </w:p>
        </w:tc>
        <w:tc>
          <w:tcPr>
            <w:tcW w:w="4950" w:type="dxa"/>
            <w:vMerge w:val="restart"/>
          </w:tcPr>
          <w:p w14:paraId="0545E056" w14:textId="12BA7123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64BC04BA" w14:textId="6980F16A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5EAA66FD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08FF631D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488A14F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74543CB8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46034EB7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40E3C194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Chinatown</w:t>
            </w:r>
          </w:p>
        </w:tc>
        <w:tc>
          <w:tcPr>
            <w:tcW w:w="4950" w:type="dxa"/>
            <w:vMerge w:val="restart"/>
          </w:tcPr>
          <w:p w14:paraId="7C861637" w14:textId="44B37CB2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3F0F38D0" w14:textId="15930856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5BC7D7B2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0F5DDB2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1EAE1EDF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18E31C78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588539E1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5C893AED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Excelsior</w:t>
            </w:r>
          </w:p>
        </w:tc>
        <w:tc>
          <w:tcPr>
            <w:tcW w:w="4950" w:type="dxa"/>
            <w:vMerge w:val="restart"/>
          </w:tcPr>
          <w:p w14:paraId="17A679D4" w14:textId="4D2BB84B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689C8AC9" w14:textId="34C38E02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433795F1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472E4E58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568055D7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146A0B13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1F64139E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3D7EEB9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Mission</w:t>
            </w:r>
          </w:p>
        </w:tc>
        <w:tc>
          <w:tcPr>
            <w:tcW w:w="4950" w:type="dxa"/>
            <w:vMerge w:val="restart"/>
          </w:tcPr>
          <w:p w14:paraId="4921E916" w14:textId="2EE413F4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34F7BEEB" w14:textId="2149FFB9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57988E7D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12A3C986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3076D5EC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59F99A12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472B4190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7E5F5286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Ocean, Merced, Ingleside (OMI)</w:t>
            </w:r>
          </w:p>
        </w:tc>
        <w:tc>
          <w:tcPr>
            <w:tcW w:w="4950" w:type="dxa"/>
            <w:vMerge w:val="restart"/>
          </w:tcPr>
          <w:p w14:paraId="29EDD717" w14:textId="32B7A40C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2461634D" w14:textId="7EDE56DF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51F1B419" w14:textId="77777777" w:rsidTr="00AA762D">
        <w:trPr>
          <w:trHeight w:val="276"/>
          <w:jc w:val="center"/>
        </w:trPr>
        <w:tc>
          <w:tcPr>
            <w:tcW w:w="2875" w:type="dxa"/>
            <w:vMerge/>
          </w:tcPr>
          <w:p w14:paraId="5F690508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5AF2ED54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34879F29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358C8EE6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79E22D61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Portola</w:t>
            </w:r>
          </w:p>
        </w:tc>
        <w:tc>
          <w:tcPr>
            <w:tcW w:w="4950" w:type="dxa"/>
            <w:vMerge w:val="restart"/>
          </w:tcPr>
          <w:p w14:paraId="74F3DF5E" w14:textId="5A0A395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4ACD002D" w14:textId="4A1D1DBA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2DA61AF0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3F48301F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4F6ADB78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51726C00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4273D6C3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14788E40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Potrero Hill</w:t>
            </w:r>
          </w:p>
        </w:tc>
        <w:tc>
          <w:tcPr>
            <w:tcW w:w="4950" w:type="dxa"/>
            <w:vMerge w:val="restart"/>
          </w:tcPr>
          <w:p w14:paraId="6FF5EE96" w14:textId="14F9298C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48CED951" w14:textId="5546B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0575A63D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123DA9B5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62A4432B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52B1AE39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7E339E04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2FA0C7B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Richmond</w:t>
            </w:r>
          </w:p>
        </w:tc>
        <w:tc>
          <w:tcPr>
            <w:tcW w:w="4950" w:type="dxa"/>
            <w:vMerge w:val="restart"/>
          </w:tcPr>
          <w:p w14:paraId="461B7FF7" w14:textId="7B06F9C5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28090C8F" w14:textId="35BBA71E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79491F6B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06D46EF9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1EB1FEC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2D88EF17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1B71A74B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176732E2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South of Market, including Mission Bay</w:t>
            </w:r>
          </w:p>
        </w:tc>
        <w:tc>
          <w:tcPr>
            <w:tcW w:w="4950" w:type="dxa"/>
            <w:vMerge w:val="restart"/>
          </w:tcPr>
          <w:p w14:paraId="6D17B80E" w14:textId="4C8701E2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41FCD484" w14:textId="55A8EC88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0C9129F6" w14:textId="77777777" w:rsidTr="00AA762D">
        <w:trPr>
          <w:trHeight w:val="276"/>
          <w:jc w:val="center"/>
        </w:trPr>
        <w:tc>
          <w:tcPr>
            <w:tcW w:w="2875" w:type="dxa"/>
            <w:vMerge/>
          </w:tcPr>
          <w:p w14:paraId="106BDE14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153354B3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6D4509AD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6DDE5475" w14:textId="77777777" w:rsidTr="00AA762D">
        <w:trPr>
          <w:trHeight w:val="360"/>
          <w:jc w:val="center"/>
        </w:trPr>
        <w:tc>
          <w:tcPr>
            <w:tcW w:w="2875" w:type="dxa"/>
            <w:vMerge w:val="restart"/>
          </w:tcPr>
          <w:p w14:paraId="78C9A5C2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Sunset, including Parkside and Outer Parkside</w:t>
            </w:r>
          </w:p>
        </w:tc>
        <w:tc>
          <w:tcPr>
            <w:tcW w:w="4950" w:type="dxa"/>
            <w:vMerge w:val="restart"/>
          </w:tcPr>
          <w:p w14:paraId="6AE8F1D8" w14:textId="6E65ECCF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0592DABE" w14:textId="72602B31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37186C0B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0DD5D207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5EE718E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62B439C0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17ADD663" w14:textId="77777777" w:rsidTr="00AA762D">
        <w:trPr>
          <w:trHeight w:val="360"/>
          <w:jc w:val="center"/>
        </w:trPr>
        <w:tc>
          <w:tcPr>
            <w:tcW w:w="2875" w:type="dxa"/>
            <w:vMerge w:val="restart"/>
          </w:tcPr>
          <w:p w14:paraId="7222EA35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Tenderloin/Mid-Market, including Treasure Island</w:t>
            </w:r>
          </w:p>
        </w:tc>
        <w:tc>
          <w:tcPr>
            <w:tcW w:w="4950" w:type="dxa"/>
            <w:vMerge w:val="restart"/>
          </w:tcPr>
          <w:p w14:paraId="407FEA04" w14:textId="0498D87A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0641718D" w14:textId="573AC4B3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24E05D25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250073E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1D6C2D7C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5A19A51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1212B5C0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269F1CF4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Visitacion Valley</w:t>
            </w:r>
          </w:p>
        </w:tc>
        <w:tc>
          <w:tcPr>
            <w:tcW w:w="4950" w:type="dxa"/>
            <w:vMerge w:val="restart"/>
          </w:tcPr>
          <w:p w14:paraId="412678CF" w14:textId="2CB4AD6D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7BF57191" w14:textId="76B584CD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756BD476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2B765FD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774883D0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33F5BD4C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4B666812" w14:textId="77777777" w:rsidTr="00AA762D">
        <w:trPr>
          <w:jc w:val="center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1E8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Western Addition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22ED" w14:textId="5801DC7B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C6A2F5" w14:textId="2A6DF94E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6BE6E8F6" w14:textId="77777777" w:rsidTr="00AA762D">
        <w:trPr>
          <w:jc w:val="center"/>
        </w:trPr>
        <w:tc>
          <w:tcPr>
            <w:tcW w:w="10790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F1ECE8D" w14:textId="47337F08" w:rsidR="00FD6C6A" w:rsidRPr="00FD6C6A" w:rsidRDefault="00FD6C6A" w:rsidP="00FD6C6A">
            <w:pPr>
              <w:jc w:val="center"/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  <w:b/>
              </w:rPr>
              <w:t>City-Wide Population FRCS</w:t>
            </w:r>
          </w:p>
        </w:tc>
      </w:tr>
      <w:tr w:rsidR="00FD6C6A" w:rsidRPr="008015CB" w14:paraId="3E3BEE1B" w14:textId="77777777" w:rsidTr="00AA762D">
        <w:trPr>
          <w:trHeight w:val="276"/>
          <w:jc w:val="center"/>
        </w:trPr>
        <w:tc>
          <w:tcPr>
            <w:tcW w:w="2875" w:type="dxa"/>
            <w:vMerge w:val="restart"/>
            <w:shd w:val="clear" w:color="auto" w:fill="auto"/>
          </w:tcPr>
          <w:p w14:paraId="04707D7F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Recent Immigrant Families</w:t>
            </w:r>
          </w:p>
        </w:tc>
        <w:tc>
          <w:tcPr>
            <w:tcW w:w="4950" w:type="dxa"/>
            <w:vMerge w:val="restart"/>
            <w:shd w:val="clear" w:color="auto" w:fill="auto"/>
          </w:tcPr>
          <w:p w14:paraId="6A8B35C5" w14:textId="1B28B6D8" w:rsidR="00FD6C6A" w:rsidRPr="0031086E" w:rsidRDefault="00FD6C6A" w:rsidP="00EB12F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ter the specific targeted immigrant group</w:t>
            </w:r>
            <w:r w:rsidR="0049733E">
              <w:rPr>
                <w:rFonts w:ascii="Times New Roman" w:hAnsi="Times New Roman"/>
              </w:rPr>
              <w:t>(s)</w:t>
            </w:r>
          </w:p>
        </w:tc>
        <w:tc>
          <w:tcPr>
            <w:tcW w:w="2965" w:type="dxa"/>
            <w:vMerge w:val="restart"/>
            <w:shd w:val="clear" w:color="auto" w:fill="auto"/>
          </w:tcPr>
          <w:p w14:paraId="799AAF17" w14:textId="583837C4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2D6DFF6A" w14:textId="77777777" w:rsidTr="00AA762D">
        <w:trPr>
          <w:trHeight w:val="276"/>
          <w:jc w:val="center"/>
        </w:trPr>
        <w:tc>
          <w:tcPr>
            <w:tcW w:w="2875" w:type="dxa"/>
            <w:vMerge/>
          </w:tcPr>
          <w:p w14:paraId="1FAEC51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0ECCD3B6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62E2AF5A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2AA67F69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5912D683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42BC4E8F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4D1E9E2A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6D5E51BE" w14:textId="77777777" w:rsidTr="00AA762D">
        <w:trPr>
          <w:trHeight w:val="276"/>
          <w:jc w:val="center"/>
        </w:trPr>
        <w:tc>
          <w:tcPr>
            <w:tcW w:w="2875" w:type="dxa"/>
            <w:vMerge w:val="restart"/>
            <w:shd w:val="clear" w:color="auto" w:fill="auto"/>
          </w:tcPr>
          <w:p w14:paraId="5907B18F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Children Exposed to Violence</w:t>
            </w:r>
          </w:p>
        </w:tc>
        <w:tc>
          <w:tcPr>
            <w:tcW w:w="4950" w:type="dxa"/>
            <w:vMerge w:val="restart"/>
            <w:shd w:val="clear" w:color="auto" w:fill="auto"/>
          </w:tcPr>
          <w:p w14:paraId="17339B76" w14:textId="1D9D330B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  <w:shd w:val="clear" w:color="auto" w:fill="auto"/>
          </w:tcPr>
          <w:p w14:paraId="31DFAF8C" w14:textId="7FC034DD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06D52657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0E78ED88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503D2E8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562FE79C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16AAC341" w14:textId="77777777" w:rsidTr="00AA762D">
        <w:trPr>
          <w:trHeight w:val="276"/>
          <w:jc w:val="center"/>
        </w:trPr>
        <w:tc>
          <w:tcPr>
            <w:tcW w:w="2875" w:type="dxa"/>
            <w:vMerge w:val="restart"/>
            <w:shd w:val="clear" w:color="auto" w:fill="auto"/>
          </w:tcPr>
          <w:p w14:paraId="58A44487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Homeless</w:t>
            </w:r>
          </w:p>
        </w:tc>
        <w:tc>
          <w:tcPr>
            <w:tcW w:w="4950" w:type="dxa"/>
            <w:vMerge w:val="restart"/>
            <w:shd w:val="clear" w:color="auto" w:fill="auto"/>
          </w:tcPr>
          <w:p w14:paraId="30E5C164" w14:textId="64076769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  <w:shd w:val="clear" w:color="auto" w:fill="auto"/>
          </w:tcPr>
          <w:p w14:paraId="7938E4B4" w14:textId="0BB8FA40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1D48B128" w14:textId="77777777" w:rsidTr="00AA762D">
        <w:trPr>
          <w:trHeight w:val="276"/>
          <w:jc w:val="center"/>
        </w:trPr>
        <w:tc>
          <w:tcPr>
            <w:tcW w:w="2875" w:type="dxa"/>
            <w:vMerge/>
          </w:tcPr>
          <w:p w14:paraId="262EFC2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738D2D7A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0A168714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17133DA0" w14:textId="77777777" w:rsidTr="00AA762D">
        <w:trPr>
          <w:trHeight w:val="253"/>
          <w:jc w:val="center"/>
        </w:trPr>
        <w:tc>
          <w:tcPr>
            <w:tcW w:w="2875" w:type="dxa"/>
            <w:vMerge/>
          </w:tcPr>
          <w:p w14:paraId="70934F6B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5E5ABE3F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5A4152D3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2CB20EBC" w14:textId="77777777" w:rsidTr="00AA762D">
        <w:trPr>
          <w:trHeight w:val="600"/>
          <w:jc w:val="center"/>
        </w:trPr>
        <w:tc>
          <w:tcPr>
            <w:tcW w:w="2875" w:type="dxa"/>
            <w:vMerge w:val="restart"/>
          </w:tcPr>
          <w:p w14:paraId="3E2BE4E9" w14:textId="443EDFCB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 xml:space="preserve">Lesbian, Gay, Bisexual, Transgender, and Queer (LGBTQ) Families, includes parents who are LGBTQ as </w:t>
            </w:r>
            <w:r w:rsidRPr="0031086E">
              <w:rPr>
                <w:rFonts w:ascii="Times New Roman" w:hAnsi="Times New Roman"/>
              </w:rPr>
              <w:lastRenderedPageBreak/>
              <w:t xml:space="preserve">well as parents of children </w:t>
            </w:r>
            <w:r w:rsidR="00A935FC">
              <w:rPr>
                <w:rFonts w:ascii="Times New Roman" w:hAnsi="Times New Roman"/>
              </w:rPr>
              <w:t xml:space="preserve">0-17 </w:t>
            </w:r>
            <w:r w:rsidRPr="0031086E">
              <w:rPr>
                <w:rFonts w:ascii="Times New Roman" w:hAnsi="Times New Roman"/>
              </w:rPr>
              <w:t>who are LGBTQ</w:t>
            </w:r>
          </w:p>
        </w:tc>
        <w:tc>
          <w:tcPr>
            <w:tcW w:w="4950" w:type="dxa"/>
            <w:vMerge w:val="restart"/>
          </w:tcPr>
          <w:p w14:paraId="34F99AE2" w14:textId="0B1709D4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66B79A94" w14:textId="52651562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346D911E" w14:textId="77777777" w:rsidTr="00AA762D">
        <w:trPr>
          <w:trHeight w:val="600"/>
          <w:jc w:val="center"/>
        </w:trPr>
        <w:tc>
          <w:tcPr>
            <w:tcW w:w="2875" w:type="dxa"/>
            <w:vMerge/>
          </w:tcPr>
          <w:p w14:paraId="0E0E9BB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61798CCE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0F1BB14D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5128D824" w14:textId="77777777" w:rsidTr="00AA762D">
        <w:trPr>
          <w:trHeight w:val="276"/>
          <w:jc w:val="center"/>
        </w:trPr>
        <w:tc>
          <w:tcPr>
            <w:tcW w:w="2875" w:type="dxa"/>
            <w:vMerge w:val="restart"/>
          </w:tcPr>
          <w:p w14:paraId="4054F870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  <w:r w:rsidRPr="0031086E">
              <w:rPr>
                <w:rFonts w:ascii="Times New Roman" w:hAnsi="Times New Roman"/>
              </w:rPr>
              <w:t>Young Parents, parents age under 24yrs</w:t>
            </w:r>
          </w:p>
        </w:tc>
        <w:tc>
          <w:tcPr>
            <w:tcW w:w="4950" w:type="dxa"/>
            <w:vMerge w:val="restart"/>
          </w:tcPr>
          <w:p w14:paraId="16CBA9E5" w14:textId="0DE0C5F6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 w:val="restart"/>
          </w:tcPr>
          <w:p w14:paraId="1E417B6D" w14:textId="0AF229EB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  <w:tr w:rsidR="00FD6C6A" w:rsidRPr="008015CB" w14:paraId="621E2E8D" w14:textId="77777777" w:rsidTr="00AA762D">
        <w:trPr>
          <w:trHeight w:val="276"/>
          <w:jc w:val="center"/>
        </w:trPr>
        <w:tc>
          <w:tcPr>
            <w:tcW w:w="2875" w:type="dxa"/>
            <w:vMerge/>
          </w:tcPr>
          <w:p w14:paraId="319923FF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4950" w:type="dxa"/>
            <w:vMerge/>
          </w:tcPr>
          <w:p w14:paraId="5B06C2C1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  <w:tc>
          <w:tcPr>
            <w:tcW w:w="2965" w:type="dxa"/>
            <w:vMerge/>
          </w:tcPr>
          <w:p w14:paraId="2D6A4D24" w14:textId="77777777" w:rsidR="00FD6C6A" w:rsidRPr="0031086E" w:rsidRDefault="00FD6C6A" w:rsidP="00EB12F1">
            <w:pPr>
              <w:rPr>
                <w:rFonts w:ascii="Times New Roman" w:hAnsi="Times New Roman"/>
              </w:rPr>
            </w:pPr>
          </w:p>
        </w:tc>
      </w:tr>
    </w:tbl>
    <w:p w14:paraId="2CA775C0" w14:textId="77777777" w:rsidR="00A013E5" w:rsidRPr="00812C11" w:rsidRDefault="00A013E5" w:rsidP="008E4B5D">
      <w:pPr>
        <w:pStyle w:val="paragraph"/>
        <w:textAlignment w:val="baseline"/>
        <w:rPr>
          <w:rStyle w:val="normaltextrun"/>
        </w:rPr>
      </w:pPr>
    </w:p>
    <w:p w14:paraId="369F193E" w14:textId="60A8FE4B" w:rsidR="00A013E5" w:rsidRPr="00812C11" w:rsidRDefault="00A013E5" w:rsidP="00A013E5">
      <w:pPr>
        <w:pStyle w:val="paragraph"/>
        <w:textAlignment w:val="baseline"/>
      </w:pPr>
      <w:r w:rsidRPr="00812C11">
        <w:rPr>
          <w:rStyle w:val="normaltextrun"/>
        </w:rPr>
        <w:t>Name of Person Submitting:</w:t>
      </w:r>
      <w:r w:rsidRPr="00812C11">
        <w:rPr>
          <w:rStyle w:val="eop"/>
        </w:rPr>
        <w:t> </w:t>
      </w:r>
    </w:p>
    <w:p w14:paraId="10982F7A" w14:textId="77777777" w:rsidR="00A013E5" w:rsidRPr="00812C11" w:rsidRDefault="00A013E5" w:rsidP="00A013E5">
      <w:pPr>
        <w:pStyle w:val="paragraph"/>
        <w:textAlignment w:val="baseline"/>
      </w:pPr>
      <w:r w:rsidRPr="00812C11">
        <w:rPr>
          <w:rStyle w:val="normaltextrun"/>
        </w:rPr>
        <w:t>Email:</w:t>
      </w:r>
      <w:r w:rsidRPr="00812C11">
        <w:rPr>
          <w:rStyle w:val="eop"/>
        </w:rPr>
        <w:t> </w:t>
      </w:r>
    </w:p>
    <w:p w14:paraId="39620787" w14:textId="77777777" w:rsidR="00A013E5" w:rsidRPr="00812C11" w:rsidRDefault="00A013E5" w:rsidP="00A013E5">
      <w:pPr>
        <w:pStyle w:val="paragraph"/>
        <w:textAlignment w:val="baseline"/>
      </w:pPr>
      <w:r w:rsidRPr="00812C11">
        <w:rPr>
          <w:rStyle w:val="normaltextrun"/>
        </w:rPr>
        <w:t>Direct Phone Number:</w:t>
      </w:r>
      <w:r w:rsidRPr="00812C11">
        <w:rPr>
          <w:rStyle w:val="eop"/>
        </w:rPr>
        <w:t> </w:t>
      </w:r>
    </w:p>
    <w:p w14:paraId="00C7A654" w14:textId="77777777" w:rsidR="00A013E5" w:rsidRPr="00812C11" w:rsidRDefault="00A013E5" w:rsidP="00A013E5">
      <w:pPr>
        <w:pStyle w:val="paragraph"/>
        <w:textAlignment w:val="baseline"/>
      </w:pPr>
      <w:r w:rsidRPr="00812C11">
        <w:rPr>
          <w:rStyle w:val="normaltextrun"/>
        </w:rPr>
        <w:t>Date of Submission:</w:t>
      </w:r>
      <w:r w:rsidRPr="00812C11">
        <w:rPr>
          <w:rStyle w:val="eop"/>
        </w:rPr>
        <w:t> </w:t>
      </w:r>
    </w:p>
    <w:p w14:paraId="46B96D42" w14:textId="77777777" w:rsidR="008E4B5D" w:rsidRDefault="008E4B5D"/>
    <w:sectPr w:rsidR="008E4B5D" w:rsidSect="00AA762D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253B8" w14:textId="77777777" w:rsidR="004D4778" w:rsidRDefault="004D4778" w:rsidP="003708A4">
      <w:pPr>
        <w:spacing w:after="0" w:line="240" w:lineRule="auto"/>
      </w:pPr>
      <w:r>
        <w:separator/>
      </w:r>
    </w:p>
  </w:endnote>
  <w:endnote w:type="continuationSeparator" w:id="0">
    <w:p w14:paraId="4E3AC762" w14:textId="77777777" w:rsidR="004D4778" w:rsidRDefault="004D4778" w:rsidP="00370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001535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AC15BBC" w14:textId="5B925838" w:rsidR="008C5EC0" w:rsidRDefault="008C5EC0" w:rsidP="008C5EC0">
            <w:pPr>
              <w:pStyle w:val="Footer"/>
              <w:rPr>
                <w:rFonts w:ascii="Times New Roman" w:hAnsi="Times New Roman" w:cs="Times New Roman"/>
              </w:rPr>
            </w:pPr>
            <w:r w:rsidRPr="003C3ECE">
              <w:rPr>
                <w:rFonts w:ascii="Times New Roman" w:hAnsi="Times New Roman" w:cs="Times New Roman"/>
              </w:rPr>
              <w:t xml:space="preserve">Request for </w:t>
            </w:r>
            <w:r w:rsidR="004C04E6">
              <w:rPr>
                <w:rFonts w:ascii="Times New Roman" w:hAnsi="Times New Roman" w:cs="Times New Roman"/>
              </w:rPr>
              <w:t>Grant A</w:t>
            </w:r>
            <w:r w:rsidR="00F2689C">
              <w:rPr>
                <w:rFonts w:ascii="Times New Roman" w:hAnsi="Times New Roman" w:cs="Times New Roman"/>
              </w:rPr>
              <w:t xml:space="preserve">pplications </w:t>
            </w:r>
            <w:r w:rsidRPr="003C3ECE">
              <w:rPr>
                <w:rFonts w:ascii="Times New Roman" w:hAnsi="Times New Roman" w:cs="Times New Roman"/>
              </w:rPr>
              <w:t>DEC24-0</w:t>
            </w:r>
            <w:r w:rsidR="00F2689C">
              <w:rPr>
                <w:rFonts w:ascii="Times New Roman" w:hAnsi="Times New Roman" w:cs="Times New Roman"/>
              </w:rPr>
              <w:t>2</w:t>
            </w:r>
            <w:r w:rsidRPr="003C3ECE">
              <w:rPr>
                <w:rFonts w:ascii="Times New Roman" w:hAnsi="Times New Roman" w:cs="Times New Roman"/>
              </w:rPr>
              <w:t xml:space="preserve">: </w:t>
            </w:r>
            <w:r w:rsidR="00F2689C">
              <w:rPr>
                <w:rFonts w:ascii="Times New Roman" w:hAnsi="Times New Roman" w:cs="Times New Roman"/>
              </w:rPr>
              <w:t>Family Resource Center Initiative</w:t>
            </w:r>
          </w:p>
          <w:p w14:paraId="409D1C2F" w14:textId="7388CB4B" w:rsidR="008C5EC0" w:rsidRPr="008C5EC0" w:rsidRDefault="008C5EC0" w:rsidP="008C5EC0">
            <w:pPr>
              <w:pStyle w:val="Foo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rm A: </w:t>
            </w:r>
            <w:r w:rsidR="00AA762D">
              <w:rPr>
                <w:rFonts w:ascii="Times New Roman" w:hAnsi="Times New Roman" w:cs="Times New Roman"/>
              </w:rPr>
              <w:t>FRC Application Type</w:t>
            </w:r>
            <w:r w:rsidR="00AA762D">
              <w:rPr>
                <w:rFonts w:ascii="Times New Roman" w:hAnsi="Times New Roman" w:cs="Times New Roman"/>
              </w:rPr>
              <w:tab/>
            </w:r>
            <w:r w:rsidR="00AA762D">
              <w:rPr>
                <w:rFonts w:ascii="Times New Roman" w:hAnsi="Times New Roman" w:cs="Times New Roman"/>
              </w:rPr>
              <w:tab/>
            </w:r>
            <w:r w:rsidRPr="008C5EC0">
              <w:rPr>
                <w:rFonts w:ascii="Times New Roman" w:hAnsi="Times New Roman" w:cs="Times New Roman"/>
              </w:rPr>
              <w:t xml:space="preserve">Page </w:t>
            </w:r>
            <w:r w:rsidRPr="008C5E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C5EC0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8C5E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8C5EC0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8C5E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8C5EC0">
              <w:rPr>
                <w:rFonts w:ascii="Times New Roman" w:hAnsi="Times New Roman" w:cs="Times New Roman"/>
              </w:rPr>
              <w:t xml:space="preserve"> of </w:t>
            </w:r>
            <w:r w:rsidRPr="008C5E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C5EC0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8C5E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8C5EC0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8C5E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0A2EE7" w14:textId="31C729D8" w:rsidR="003708A4" w:rsidRPr="003708A4" w:rsidRDefault="003708A4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C3B59" w14:textId="77777777" w:rsidR="004D4778" w:rsidRDefault="004D4778" w:rsidP="003708A4">
      <w:pPr>
        <w:spacing w:after="0" w:line="240" w:lineRule="auto"/>
      </w:pPr>
      <w:r>
        <w:separator/>
      </w:r>
    </w:p>
  </w:footnote>
  <w:footnote w:type="continuationSeparator" w:id="0">
    <w:p w14:paraId="3A6D0212" w14:textId="77777777" w:rsidR="004D4778" w:rsidRDefault="004D4778" w:rsidP="00370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91F4C"/>
    <w:multiLevelType w:val="multilevel"/>
    <w:tmpl w:val="D096C6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1906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zMzMDCwsDS3NDRS0lEKTi0uzszPAykwqgUAB+BKDCwAAAA="/>
  </w:docVars>
  <w:rsids>
    <w:rsidRoot w:val="008E4B5D"/>
    <w:rsid w:val="000148C5"/>
    <w:rsid w:val="00116F4B"/>
    <w:rsid w:val="00173205"/>
    <w:rsid w:val="00290EA3"/>
    <w:rsid w:val="002929B6"/>
    <w:rsid w:val="002F7258"/>
    <w:rsid w:val="00307A87"/>
    <w:rsid w:val="003708A4"/>
    <w:rsid w:val="0049733E"/>
    <w:rsid w:val="004C04E6"/>
    <w:rsid w:val="004D4778"/>
    <w:rsid w:val="005E74DD"/>
    <w:rsid w:val="00612DAB"/>
    <w:rsid w:val="00633F10"/>
    <w:rsid w:val="00696C64"/>
    <w:rsid w:val="007162D9"/>
    <w:rsid w:val="007270A4"/>
    <w:rsid w:val="007F2E79"/>
    <w:rsid w:val="00812C11"/>
    <w:rsid w:val="0083614A"/>
    <w:rsid w:val="008C5EC0"/>
    <w:rsid w:val="008D28EB"/>
    <w:rsid w:val="008E4B5D"/>
    <w:rsid w:val="009A4150"/>
    <w:rsid w:val="009B37A1"/>
    <w:rsid w:val="009C7237"/>
    <w:rsid w:val="00A013E5"/>
    <w:rsid w:val="00A244C4"/>
    <w:rsid w:val="00A935FC"/>
    <w:rsid w:val="00AA762D"/>
    <w:rsid w:val="00AD2617"/>
    <w:rsid w:val="00B36F05"/>
    <w:rsid w:val="00B60718"/>
    <w:rsid w:val="00BE19A5"/>
    <w:rsid w:val="00C610C4"/>
    <w:rsid w:val="00C9707A"/>
    <w:rsid w:val="00CC154E"/>
    <w:rsid w:val="00CD54C3"/>
    <w:rsid w:val="00D30C13"/>
    <w:rsid w:val="00D57615"/>
    <w:rsid w:val="00E30E4E"/>
    <w:rsid w:val="00E324E3"/>
    <w:rsid w:val="00E822B4"/>
    <w:rsid w:val="00EB5A27"/>
    <w:rsid w:val="00F2689C"/>
    <w:rsid w:val="00F5655E"/>
    <w:rsid w:val="00F94F8F"/>
    <w:rsid w:val="00F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AE2B68"/>
  <w15:chartTrackingRefBased/>
  <w15:docId w15:val="{1D95772C-1F94-4E88-9E43-1BDF56C8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E4B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8E4B5D"/>
  </w:style>
  <w:style w:type="character" w:customStyle="1" w:styleId="eop">
    <w:name w:val="eop"/>
    <w:basedOn w:val="DefaultParagraphFont"/>
    <w:rsid w:val="008E4B5D"/>
  </w:style>
  <w:style w:type="character" w:customStyle="1" w:styleId="pagebreaktextspan">
    <w:name w:val="pagebreaktextspan"/>
    <w:basedOn w:val="DefaultParagraphFont"/>
    <w:rsid w:val="008E4B5D"/>
  </w:style>
  <w:style w:type="paragraph" w:styleId="Header">
    <w:name w:val="header"/>
    <w:basedOn w:val="Normal"/>
    <w:link w:val="HeaderChar"/>
    <w:uiPriority w:val="99"/>
    <w:unhideWhenUsed/>
    <w:rsid w:val="00370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8A4"/>
  </w:style>
  <w:style w:type="paragraph" w:styleId="Footer">
    <w:name w:val="footer"/>
    <w:basedOn w:val="Normal"/>
    <w:link w:val="FooterChar"/>
    <w:uiPriority w:val="99"/>
    <w:unhideWhenUsed/>
    <w:rsid w:val="00370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8A4"/>
  </w:style>
  <w:style w:type="table" w:styleId="TableGrid">
    <w:name w:val="Table Grid"/>
    <w:basedOn w:val="TableNormal"/>
    <w:uiPriority w:val="39"/>
    <w:rsid w:val="00D30C13"/>
    <w:pPr>
      <w:spacing w:after="0" w:line="240" w:lineRule="auto"/>
    </w:pPr>
    <w:rPr>
      <w:rFonts w:ascii="Calibri" w:eastAsia="MS Mincho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8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9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6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6e6ff8-6f90-4b64-b086-e0ef4171a465">
      <Terms xmlns="http://schemas.microsoft.com/office/infopath/2007/PartnerControls"/>
    </lcf76f155ced4ddcb4097134ff3c332f>
    <ProgramOfficer xmlns="406e6ff8-6f90-4b64-b086-e0ef4171a465">
      <UserInfo>
        <DisplayName/>
        <AccountId xsi:nil="true"/>
        <AccountType/>
      </UserInfo>
    </ProgramOfficer>
    <TaxCatchAll xmlns="a98da8e5-3d12-46bf-b764-e332a7eacb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C0C4D65DA764EB9D497D949D1E339" ma:contentTypeVersion="15" ma:contentTypeDescription="Create a new document." ma:contentTypeScope="" ma:versionID="9dfbf66d3a86f0261274bbcce1e8b4dd">
  <xsd:schema xmlns:xsd="http://www.w3.org/2001/XMLSchema" xmlns:xs="http://www.w3.org/2001/XMLSchema" xmlns:p="http://schemas.microsoft.com/office/2006/metadata/properties" xmlns:ns2="406e6ff8-6f90-4b64-b086-e0ef4171a465" xmlns:ns3="a98da8e5-3d12-46bf-b764-e332a7eacba5" targetNamespace="http://schemas.microsoft.com/office/2006/metadata/properties" ma:root="true" ma:fieldsID="d802d8f406532e219e16ac572a858b07" ns2:_="" ns3:_="">
    <xsd:import namespace="406e6ff8-6f90-4b64-b086-e0ef4171a465"/>
    <xsd:import namespace="a98da8e5-3d12-46bf-b764-e332a7eac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ProgramOfficer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e6ff8-6f90-4b64-b086-e0ef4171a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amOfficer" ma:index="12" nillable="true" ma:displayName="Program Officer" ma:format="Dropdown" ma:list="UserInfo" ma:SharePointGroup="0" ma:internalName="ProgramOffic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da8e5-3d12-46bf-b764-e332a7eac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e0b4c18-51e3-4dc5-bcdf-59127cd6f646}" ma:internalName="TaxCatchAll" ma:showField="CatchAllData" ma:web="a98da8e5-3d12-46bf-b764-e332a7eac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E71A8B-DFDC-4FB8-A4F9-20151CB5610C}">
  <ds:schemaRefs>
    <ds:schemaRef ds:uri="http://schemas.microsoft.com/office/2006/metadata/properties"/>
    <ds:schemaRef ds:uri="http://schemas.microsoft.com/office/infopath/2007/PartnerControls"/>
    <ds:schemaRef ds:uri="406e6ff8-6f90-4b64-b086-e0ef4171a465"/>
    <ds:schemaRef ds:uri="a98da8e5-3d12-46bf-b764-e332a7eacba5"/>
  </ds:schemaRefs>
</ds:datastoreItem>
</file>

<file path=customXml/itemProps2.xml><?xml version="1.0" encoding="utf-8"?>
<ds:datastoreItem xmlns:ds="http://schemas.openxmlformats.org/officeDocument/2006/customXml" ds:itemID="{01116294-C4DC-45E0-AFA6-F6BEAB4E1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e6ff8-6f90-4b64-b086-e0ef4171a465"/>
    <ds:schemaRef ds:uri="a98da8e5-3d12-46bf-b764-e332a7eac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57A594-3E9B-4FC1-99DE-DEBE822E07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F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ghera, Theresa (DEC)</dc:creator>
  <cp:keywords/>
  <dc:description/>
  <cp:lastModifiedBy>Rawlings-Fein, Shelli (DEC)</cp:lastModifiedBy>
  <cp:revision>22</cp:revision>
  <dcterms:created xsi:type="dcterms:W3CDTF">2023-11-15T21:57:00Z</dcterms:created>
  <dcterms:modified xsi:type="dcterms:W3CDTF">2023-12-0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C0C4D65DA764EB9D497D949D1E339</vt:lpwstr>
  </property>
  <property fmtid="{D5CDD505-2E9C-101B-9397-08002B2CF9AE}" pid="3" name="GrammarlyDocumentId">
    <vt:lpwstr>c15324123715a56f756b870fb9dca06ca524af23be59f0778936dbe28deb89bc</vt:lpwstr>
  </property>
  <property fmtid="{D5CDD505-2E9C-101B-9397-08002B2CF9AE}" pid="4" name="MediaServiceImageTags">
    <vt:lpwstr/>
  </property>
</Properties>
</file>